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5F77A" w14:textId="77777777" w:rsidR="00221D2D" w:rsidRDefault="0052745A">
      <w:pPr>
        <w:pStyle w:val="FigurewithCaption"/>
      </w:pPr>
      <w:r>
        <w:rPr>
          <w:noProof/>
        </w:rPr>
        <w:drawing>
          <wp:inline distT="0" distB="0" distL="0" distR="0" wp14:anchorId="0775E4A7" wp14:editId="50D1996B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3BE25" w14:textId="77777777" w:rsidR="00221D2D" w:rsidRPr="00BB59C6" w:rsidRDefault="0052745A">
      <w:pPr>
        <w:pStyle w:val="ImageCaption"/>
        <w:rPr>
          <w:lang w:val="pt-BR"/>
        </w:rPr>
      </w:pPr>
      <w:r w:rsidRPr="00BB59C6">
        <w:rPr>
          <w:lang w:val="pt-BR"/>
        </w:rPr>
        <w:t>Logo da Orange Talents</w:t>
      </w:r>
    </w:p>
    <w:p w14:paraId="32F2351C" w14:textId="77777777" w:rsidR="00221D2D" w:rsidRPr="00BB59C6" w:rsidRDefault="0052745A">
      <w:pPr>
        <w:pStyle w:val="Ttulo1"/>
        <w:rPr>
          <w:lang w:val="pt-BR"/>
        </w:rPr>
      </w:pPr>
      <w:bookmarkStart w:id="0" w:name="retornando-dados-em-json"/>
      <w:bookmarkEnd w:id="0"/>
      <w:r w:rsidRPr="00BB59C6">
        <w:rPr>
          <w:lang w:val="pt-BR"/>
        </w:rPr>
        <w:t>Retornando dados em JSON</w:t>
      </w:r>
    </w:p>
    <w:p w14:paraId="10EC3855" w14:textId="77777777" w:rsidR="00221D2D" w:rsidRPr="00BB59C6" w:rsidRDefault="0052745A">
      <w:pPr>
        <w:pStyle w:val="Ttulo2"/>
        <w:rPr>
          <w:lang w:val="pt-BR"/>
        </w:rPr>
      </w:pPr>
      <w:bookmarkStart w:id="1" w:name="cenário"/>
      <w:bookmarkEnd w:id="1"/>
      <w:r w:rsidRPr="00BB59C6">
        <w:rPr>
          <w:lang w:val="pt-BR"/>
        </w:rPr>
        <w:t>Cenário:</w:t>
      </w:r>
    </w:p>
    <w:p w14:paraId="5139E174" w14:textId="77777777" w:rsidR="00221D2D" w:rsidRPr="00BB59C6" w:rsidRDefault="0052745A">
      <w:pPr>
        <w:pStyle w:val="FirstParagraph"/>
        <w:rPr>
          <w:lang w:val="pt-BR"/>
        </w:rPr>
      </w:pPr>
      <w:r w:rsidRPr="00BB59C6">
        <w:rPr>
          <w:lang w:val="pt-BR"/>
        </w:rPr>
        <w:t>Imagine uma tarefa para criar uma API REST para exibir os dados básicos do usuário em uma página pública, dessa forma outros usuários do sistema podem pesquisar e visualizar quem é determinado usuário no sistema através de sua foto de perfil, seu username,</w:t>
      </w:r>
      <w:r w:rsidRPr="00BB59C6">
        <w:rPr>
          <w:lang w:val="pt-BR"/>
        </w:rPr>
        <w:t xml:space="preserve"> nome, email e quando ele foi registrado no sistema. É o tipo de funcionalidade comum em redes sociais ou serviços gratuitos na internet que almejam aumentar a interação de seus usuários.</w:t>
      </w:r>
    </w:p>
    <w:p w14:paraId="348B1168" w14:textId="77777777" w:rsidR="00221D2D" w:rsidRPr="00BB59C6" w:rsidRDefault="0052745A">
      <w:pPr>
        <w:pStyle w:val="Corpodetexto"/>
        <w:rPr>
          <w:lang w:val="pt-BR"/>
        </w:rPr>
      </w:pPr>
      <w:r w:rsidRPr="00BB59C6">
        <w:rPr>
          <w:lang w:val="pt-BR"/>
        </w:rPr>
        <w:t>Agora, imagine que o novo desenvolvedor(a) do time implementa essa t</w:t>
      </w:r>
      <w:r w:rsidRPr="00BB59C6">
        <w:rPr>
          <w:lang w:val="pt-BR"/>
        </w:rPr>
        <w:t>arefa e submete uma PR (Pull Request) para que alguém do time possa fazer a revisão de código (Code Review). Por coincidência você estava livre para revisar o código no momento da submissão. Portanto, o trecho de código importante para essa atividade de re</w:t>
      </w:r>
      <w:r w:rsidRPr="00BB59C6">
        <w:rPr>
          <w:lang w:val="pt-BR"/>
        </w:rPr>
        <w:t>visão é este abaixo:</w:t>
      </w:r>
    </w:p>
    <w:p w14:paraId="56279CB2" w14:textId="77777777" w:rsidR="00221D2D" w:rsidRDefault="0052745A">
      <w:pPr>
        <w:pStyle w:val="SourceCode"/>
      </w:pPr>
      <w:r>
        <w:rPr>
          <w:rStyle w:val="AttributeTok"/>
        </w:rPr>
        <w:t>@Controller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ExibirPerfilDoUsuarioController(@</w:t>
      </w:r>
      <w:r>
        <w:rPr>
          <w:rStyle w:val="VariableTok"/>
        </w:rPr>
        <w:t>Inject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repository</w:t>
      </w:r>
      <w:r>
        <w:rPr>
          <w:rStyle w:val="NormalTok"/>
        </w:rPr>
        <w:t xml:space="preserve">: </w:t>
      </w:r>
      <w:r>
        <w:rPr>
          <w:rStyle w:val="DataTypeTok"/>
        </w:rPr>
        <w:t>UsuarioRepository</w:t>
      </w:r>
      <w:r>
        <w:rPr>
          <w:rStyle w:val="NormalTok"/>
        </w:rPr>
        <w:t>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</w:t>
      </w:r>
      <w:r>
        <w:rPr>
          <w:rStyle w:val="NormalTok"/>
        </w:rPr>
        <w:t>(</w:t>
      </w:r>
      <w:r>
        <w:rPr>
          <w:rStyle w:val="StringTok"/>
        </w:rPr>
        <w:t>"/api/users/{username}/prof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exibir</w:t>
      </w:r>
      <w:r>
        <w:rPr>
          <w:rStyle w:val="NormalTok"/>
        </w:rPr>
        <w:t>(@</w:t>
      </w:r>
      <w:r>
        <w:rPr>
          <w:rStyle w:val="VariableTok"/>
        </w:rPr>
        <w:t>PathVariable</w:t>
      </w:r>
      <w:r>
        <w:rPr>
          <w:rStyle w:val="NormalTok"/>
        </w:rPr>
        <w:t xml:space="preserve"> </w:t>
      </w:r>
      <w:r>
        <w:rPr>
          <w:rStyle w:val="VariableTok"/>
        </w:rPr>
        <w:t>username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 xml:space="preserve">): </w:t>
      </w:r>
      <w:r>
        <w:rPr>
          <w:rStyle w:val="DataTypeTok"/>
        </w:rPr>
        <w:t>HttpResponse</w:t>
      </w:r>
      <w:r>
        <w:rPr>
          <w:rStyle w:val="NormalTok"/>
        </w:rPr>
        <w:t>&lt;</w:t>
      </w:r>
      <w:r>
        <w:rPr>
          <w:rStyle w:val="DataTypeTok"/>
        </w:rPr>
        <w:t>Any</w:t>
      </w:r>
      <w:r>
        <w:rPr>
          <w:rStyle w:val="NormalTok"/>
        </w:rPr>
        <w:t>&gt;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usuario</w:t>
      </w:r>
      <w:r>
        <w:rPr>
          <w:rStyle w:val="NormalTok"/>
        </w:rPr>
        <w:t xml:space="preserve"> = reposi</w:t>
      </w:r>
      <w:r>
        <w:rPr>
          <w:rStyle w:val="NormalTok"/>
        </w:rPr>
        <w:t>tory.findByUsername(user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usuario =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HttpResponse.notFound(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HttpResponse.ok(usuario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Entity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uario(</w:t>
      </w:r>
      <w:r>
        <w:br/>
      </w:r>
      <w:r>
        <w:rPr>
          <w:rStyle w:val="NormalTok"/>
        </w:rPr>
        <w:t xml:space="preserve">    @</w:t>
      </w:r>
      <w:r>
        <w:rPr>
          <w:rStyle w:val="VariableTok"/>
        </w:rPr>
        <w:t>Id</w:t>
      </w:r>
      <w:r>
        <w:br/>
      </w:r>
      <w:r>
        <w:rPr>
          <w:rStyle w:val="NormalTok"/>
        </w:rPr>
        <w:lastRenderedPageBreak/>
        <w:t xml:space="preserve">    @</w:t>
      </w:r>
      <w:r>
        <w:rPr>
          <w:rStyle w:val="VariableTok"/>
        </w:rPr>
        <w:t>GeneratedVal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id</w:t>
      </w:r>
      <w:r>
        <w:rPr>
          <w:rStyle w:val="NormalTok"/>
        </w:rPr>
        <w:t xml:space="preserve">: </w:t>
      </w:r>
      <w:r>
        <w:rPr>
          <w:rStyle w:val="DataTypeTok"/>
        </w:rPr>
        <w:t>Long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username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me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email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senha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fotoUrl</w:t>
      </w:r>
      <w:r>
        <w:rPr>
          <w:rStyle w:val="NormalTok"/>
        </w:rPr>
        <w:t xml:space="preserve">, </w:t>
      </w:r>
      <w:r>
        <w:rPr>
          <w:rStyle w:val="Variable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endereco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elefone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oken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registradoEm</w:t>
      </w:r>
      <w:r>
        <w:rPr>
          <w:rStyle w:val="NormalTok"/>
        </w:rPr>
        <w:t xml:space="preserve">: </w:t>
      </w:r>
      <w:r>
        <w:rPr>
          <w:rStyle w:val="DataTypeTok"/>
        </w:rPr>
        <w:t>LocalDateTim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riadoEm</w:t>
      </w:r>
      <w:r>
        <w:rPr>
          <w:rStyle w:val="NormalTok"/>
        </w:rPr>
        <w:t xml:space="preserve">: </w:t>
      </w:r>
      <w:r>
        <w:rPr>
          <w:rStyle w:val="DataTypeTok"/>
        </w:rPr>
        <w:t>LocalDateTim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atualizadoEm</w:t>
      </w:r>
      <w:r>
        <w:rPr>
          <w:rStyle w:val="NormalTok"/>
        </w:rPr>
        <w:t xml:space="preserve">: </w:t>
      </w:r>
      <w:r>
        <w:rPr>
          <w:rStyle w:val="DataTypeTok"/>
        </w:rPr>
        <w:t>LocalDateTim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// </w:t>
      </w:r>
      <w:r>
        <w:rPr>
          <w:rStyle w:val="VariableTok"/>
        </w:rPr>
        <w:t>outros</w:t>
      </w:r>
      <w:r>
        <w:rPr>
          <w:rStyle w:val="NormalTok"/>
        </w:rPr>
        <w:t xml:space="preserve"> </w:t>
      </w:r>
      <w:r>
        <w:rPr>
          <w:rStyle w:val="VariableTok"/>
        </w:rPr>
        <w:t>atributos</w:t>
      </w:r>
      <w:r>
        <w:br/>
      </w:r>
      <w:r>
        <w:rPr>
          <w:rStyle w:val="NormalTok"/>
        </w:rPr>
        <w:t>)</w:t>
      </w:r>
    </w:p>
    <w:p w14:paraId="48B3314E" w14:textId="77777777" w:rsidR="00221D2D" w:rsidRPr="00BB59C6" w:rsidRDefault="0052745A">
      <w:pPr>
        <w:pStyle w:val="FirstParagraph"/>
        <w:rPr>
          <w:lang w:val="pt-BR"/>
        </w:rPr>
      </w:pPr>
      <w:r w:rsidRPr="00BB59C6">
        <w:rPr>
          <w:lang w:val="pt-BR"/>
        </w:rPr>
        <w:t>Olhando para o código cima, responda:</w:t>
      </w:r>
    </w:p>
    <w:p w14:paraId="1D77529B" w14:textId="77777777" w:rsidR="00221D2D" w:rsidRDefault="0052745A">
      <w:pPr>
        <w:numPr>
          <w:ilvl w:val="0"/>
          <w:numId w:val="3"/>
        </w:numPr>
      </w:pPr>
      <w:r w:rsidRPr="00BB59C6">
        <w:rPr>
          <w:lang w:val="pt-BR"/>
        </w:rPr>
        <w:t xml:space="preserve">Você passaria esse código pela revisão? </w:t>
      </w:r>
      <w:r>
        <w:t>Explique sua resposta.</w:t>
      </w:r>
    </w:p>
    <w:p w14:paraId="1B28CE0F" w14:textId="7F2C5BE9" w:rsidR="00221D2D" w:rsidRPr="00BB59C6" w:rsidRDefault="0052745A" w:rsidP="00BB59C6">
      <w:pPr>
        <w:numPr>
          <w:ilvl w:val="0"/>
          <w:numId w:val="3"/>
        </w:numPr>
        <w:rPr>
          <w:lang w:val="pt-BR"/>
        </w:rPr>
      </w:pPr>
      <w:r w:rsidRPr="00BB59C6">
        <w:rPr>
          <w:lang w:val="pt-BR"/>
        </w:rPr>
        <w:t>Com relação ao código, que sugestão de melhoria você daria para o desenvolvedor(a) que abriu a PR (pull request)?</w:t>
      </w:r>
    </w:p>
    <w:sectPr w:rsidR="00221D2D" w:rsidRPr="00BB59C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DEA9C" w14:textId="77777777" w:rsidR="0052745A" w:rsidRDefault="0052745A">
      <w:pPr>
        <w:spacing w:after="0"/>
      </w:pPr>
      <w:r>
        <w:separator/>
      </w:r>
    </w:p>
  </w:endnote>
  <w:endnote w:type="continuationSeparator" w:id="0">
    <w:p w14:paraId="183D2B7E" w14:textId="77777777" w:rsidR="0052745A" w:rsidRDefault="005274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98DCD" w14:textId="77777777" w:rsidR="0052745A" w:rsidRDefault="0052745A">
      <w:r>
        <w:separator/>
      </w:r>
    </w:p>
  </w:footnote>
  <w:footnote w:type="continuationSeparator" w:id="0">
    <w:p w14:paraId="1566487E" w14:textId="77777777" w:rsidR="0052745A" w:rsidRDefault="005274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A295BDD"/>
    <w:multiLevelType w:val="multilevel"/>
    <w:tmpl w:val="EA181B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D809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2167F5B"/>
    <w:multiLevelType w:val="multilevel"/>
    <w:tmpl w:val="4134C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E8EDB7E"/>
    <w:multiLevelType w:val="multilevel"/>
    <w:tmpl w:val="7D0475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D2D"/>
    <w:rsid w:val="004E29B3"/>
    <w:rsid w:val="0052745A"/>
    <w:rsid w:val="00590D07"/>
    <w:rsid w:val="00784D58"/>
    <w:rsid w:val="008D6863"/>
    <w:rsid w:val="00B86B75"/>
    <w:rsid w:val="00BB59C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8A22F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0</Words>
  <Characters>1570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5:01:00Z</dcterms:modified>
</cp:coreProperties>
</file>